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19610C"/>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B21D71"/>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0113EC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3E6BEA3"/>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3BA341A"/>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